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83585C" w:rsidP="0083585C" w:rsidRDefault="0083585C" w14:paraId="68A21A55" w14:textId="77777777">
      <w:pPr>
        <w:spacing w:after="0"/>
        <w:ind w:left="432"/>
        <w:jc w:val="both"/>
        <w:rPr>
          <w:rFonts w:ascii="Times New Roman" w:hAnsi="Times New Roman" w:cs="Times New Roman"/>
          <w:b/>
          <w:bCs/>
          <w:lang w:val="es-ES"/>
        </w:rPr>
      </w:pPr>
    </w:p>
    <w:p w:rsidRPr="003B62DE" w:rsidR="003B62DE" w:rsidP="003B62DE" w:rsidRDefault="003B62DE" w14:paraId="37DC25F8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Documento de Ambiente de Desarrollo</w:t>
      </w:r>
    </w:p>
    <w:p w:rsidR="003B62DE" w:rsidP="009053F7" w:rsidRDefault="003B62DE" w14:paraId="0F623682" w14:textId="2216A51C">
      <w:pPr>
        <w:spacing w:after="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75269722" w14:textId="77777777">
      <w:p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lang w:val="es-ES"/>
        </w:rPr>
        <w:pict w14:anchorId="7BDA193F">
          <v:rect id="_x0000_i1038" style="width:0;height:1.5pt" o:hr="t" o:hrstd="t" o:hralign="center" fillcolor="#a0a0a0" stroked="f"/>
        </w:pict>
      </w:r>
    </w:p>
    <w:p w:rsidRPr="003B62DE" w:rsidR="003B62DE" w:rsidP="003B62DE" w:rsidRDefault="003B62DE" w14:paraId="6480EF81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1. Entorno de Desarrollo Integrado (IDE):</w:t>
      </w:r>
    </w:p>
    <w:p w:rsidRPr="003B62DE" w:rsidR="003B62DE" w:rsidP="003B62DE" w:rsidRDefault="003B62DE" w14:paraId="41712751" w14:textId="77777777">
      <w:pPr>
        <w:numPr>
          <w:ilvl w:val="0"/>
          <w:numId w:val="37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 xml:space="preserve">Herramienta 1: Visual Studio </w:t>
      </w:r>
      <w:proofErr w:type="spellStart"/>
      <w:r w:rsidRPr="003B62DE">
        <w:rPr>
          <w:rFonts w:ascii="Times New Roman" w:hAnsi="Times New Roman" w:cs="Times New Roman"/>
          <w:b/>
          <w:bCs/>
          <w:lang w:val="es-ES"/>
        </w:rPr>
        <w:t>Code</w:t>
      </w:r>
      <w:proofErr w:type="spellEnd"/>
      <w:r w:rsidRPr="003B62DE">
        <w:rPr>
          <w:rFonts w:ascii="Times New Roman" w:hAnsi="Times New Roman" w:cs="Times New Roman"/>
          <w:b/>
          <w:bCs/>
          <w:lang w:val="es-ES"/>
        </w:rPr>
        <w:t xml:space="preserve"> (VS </w:t>
      </w:r>
      <w:proofErr w:type="spellStart"/>
      <w:r w:rsidRPr="003B62DE">
        <w:rPr>
          <w:rFonts w:ascii="Times New Roman" w:hAnsi="Times New Roman" w:cs="Times New Roman"/>
          <w:b/>
          <w:bCs/>
          <w:lang w:val="es-ES"/>
        </w:rPr>
        <w:t>Code</w:t>
      </w:r>
      <w:proofErr w:type="spellEnd"/>
      <w:r w:rsidRPr="003B62DE">
        <w:rPr>
          <w:rFonts w:ascii="Times New Roman" w:hAnsi="Times New Roman" w:cs="Times New Roman"/>
          <w:b/>
          <w:bCs/>
          <w:lang w:val="es-ES"/>
        </w:rPr>
        <w:t>)</w:t>
      </w:r>
    </w:p>
    <w:p w:rsidRPr="003B62DE" w:rsidR="003B62DE" w:rsidP="003B62DE" w:rsidRDefault="003B62DE" w14:paraId="2CFE2724" w14:textId="77777777">
      <w:pPr>
        <w:numPr>
          <w:ilvl w:val="1"/>
          <w:numId w:val="37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Versión:</w:t>
      </w:r>
      <w:r w:rsidRPr="003B62DE">
        <w:rPr>
          <w:rFonts w:ascii="Times New Roman" w:hAnsi="Times New Roman" w:cs="Times New Roman"/>
          <w:lang w:val="es-ES"/>
        </w:rPr>
        <w:t xml:space="preserve"> Última versión estable disponible.</w:t>
      </w:r>
    </w:p>
    <w:p w:rsidR="003B62DE" w:rsidP="003B62DE" w:rsidRDefault="003B62DE" w14:paraId="2D306C51" w14:textId="77777777">
      <w:pPr>
        <w:numPr>
          <w:ilvl w:val="1"/>
          <w:numId w:val="37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Descripción:</w:t>
      </w:r>
      <w:r w:rsidRPr="003B62DE">
        <w:rPr>
          <w:rFonts w:ascii="Times New Roman" w:hAnsi="Times New Roman" w:cs="Times New Roman"/>
          <w:lang w:val="es-ES"/>
        </w:rPr>
        <w:t xml:space="preserve"> VS </w:t>
      </w:r>
      <w:proofErr w:type="spellStart"/>
      <w:r w:rsidRPr="003B62DE">
        <w:rPr>
          <w:rFonts w:ascii="Times New Roman" w:hAnsi="Times New Roman" w:cs="Times New Roman"/>
          <w:lang w:val="es-ES"/>
        </w:rPr>
        <w:t>Code</w:t>
      </w:r>
      <w:proofErr w:type="spellEnd"/>
      <w:r w:rsidRPr="003B62DE">
        <w:rPr>
          <w:rFonts w:ascii="Times New Roman" w:hAnsi="Times New Roman" w:cs="Times New Roman"/>
          <w:lang w:val="es-ES"/>
        </w:rPr>
        <w:t xml:space="preserve"> es un editor de código fuente altamente personalizable que ofrece soporte para múltiples lenguajes de programación, integración con Git para el control de versiones, y una amplia gama de extensiones que facilitan el desarrollo y la depuración de aplicaciones.</w:t>
      </w:r>
    </w:p>
    <w:p w:rsidRPr="003B62DE" w:rsidR="00E240B6" w:rsidP="00E240B6" w:rsidRDefault="00E240B6" w14:paraId="0B5D9345" w14:textId="77777777">
      <w:pPr>
        <w:spacing w:after="0"/>
        <w:ind w:left="144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35B829E8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2. Control de Versiones:</w:t>
      </w:r>
    </w:p>
    <w:p w:rsidRPr="003B62DE" w:rsidR="003B62DE" w:rsidP="003B62DE" w:rsidRDefault="003B62DE" w14:paraId="752C71E2" w14:textId="77777777">
      <w:pPr>
        <w:numPr>
          <w:ilvl w:val="0"/>
          <w:numId w:val="38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Herramienta 2: GitHub</w:t>
      </w:r>
    </w:p>
    <w:p w:rsidR="003B62DE" w:rsidP="003B62DE" w:rsidRDefault="003B62DE" w14:paraId="4519EBAE" w14:textId="77777777">
      <w:pPr>
        <w:numPr>
          <w:ilvl w:val="1"/>
          <w:numId w:val="38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Descripción:</w:t>
      </w:r>
      <w:r w:rsidRPr="003B62DE">
        <w:rPr>
          <w:rFonts w:ascii="Times New Roman" w:hAnsi="Times New Roman" w:cs="Times New Roman"/>
          <w:lang w:val="es-ES"/>
        </w:rPr>
        <w:t xml:space="preserve"> Se utilizará GitHub como plataforma para el control de versiones del código fuente del proyecto. Proporcionará un entorno colaborativo para alojar el repositorio de código, gestionar problemas y solicitudes de cambios, realizar revisiones de código y automatizar flujos de trabajo.</w:t>
      </w:r>
    </w:p>
    <w:p w:rsidRPr="003B62DE" w:rsidR="00E240B6" w:rsidP="00E240B6" w:rsidRDefault="00E240B6" w14:paraId="0DCAA9DC" w14:textId="77777777">
      <w:pPr>
        <w:spacing w:after="0"/>
        <w:ind w:left="144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0E73405D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3. Lenguaje de Programación:</w:t>
      </w:r>
    </w:p>
    <w:p w:rsidRPr="003B62DE" w:rsidR="003B62DE" w:rsidP="003B62DE" w:rsidRDefault="003B62DE" w14:paraId="7678F491" w14:textId="77777777">
      <w:pPr>
        <w:numPr>
          <w:ilvl w:val="0"/>
          <w:numId w:val="39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Tecnología 1: Python</w:t>
      </w:r>
    </w:p>
    <w:p w:rsidRPr="003B62DE" w:rsidR="003B62DE" w:rsidP="003B62DE" w:rsidRDefault="003B62DE" w14:paraId="194B5524" w14:textId="77777777">
      <w:pPr>
        <w:numPr>
          <w:ilvl w:val="1"/>
          <w:numId w:val="39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Versión:</w:t>
      </w:r>
      <w:r w:rsidRPr="003B62DE">
        <w:rPr>
          <w:rFonts w:ascii="Times New Roman" w:hAnsi="Times New Roman" w:cs="Times New Roman"/>
          <w:lang w:val="es-ES"/>
        </w:rPr>
        <w:t xml:space="preserve"> Python 3.x.</w:t>
      </w:r>
    </w:p>
    <w:p w:rsidR="003B62DE" w:rsidP="003B62DE" w:rsidRDefault="003B62DE" w14:paraId="7A0E004B" w14:textId="77777777">
      <w:pPr>
        <w:numPr>
          <w:ilvl w:val="1"/>
          <w:numId w:val="39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Descripción:</w:t>
      </w:r>
      <w:r w:rsidRPr="003B62DE">
        <w:rPr>
          <w:rFonts w:ascii="Times New Roman" w:hAnsi="Times New Roman" w:cs="Times New Roman"/>
          <w:lang w:val="es-ES"/>
        </w:rPr>
        <w:t xml:space="preserve"> Python es un lenguaje de programación de alto nivel ampliamente utilizado en el desarrollo de aplicaciones debido a su simplicidad y versatilidad. Se utilizará como el lenguaje principal para desarrollar la lógica de traducción de texto español a Braille, así como para otras funcionalidades del proyecto.</w:t>
      </w:r>
    </w:p>
    <w:p w:rsidRPr="003B62DE" w:rsidR="00E240B6" w:rsidP="00E240B6" w:rsidRDefault="00E240B6" w14:paraId="4D6E99EA" w14:textId="77777777">
      <w:pPr>
        <w:spacing w:after="0"/>
        <w:ind w:left="144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062E429F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4. Herramientas de Desarrollo Adicionales:</w:t>
      </w:r>
    </w:p>
    <w:p w:rsidRPr="003B62DE" w:rsidR="003B62DE" w:rsidP="003B62DE" w:rsidRDefault="003B62DE" w14:paraId="37BE8D87" w14:textId="77777777">
      <w:pPr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 xml:space="preserve">Librerías y </w:t>
      </w:r>
      <w:proofErr w:type="spellStart"/>
      <w:r w:rsidRPr="003B62DE">
        <w:rPr>
          <w:rFonts w:ascii="Times New Roman" w:hAnsi="Times New Roman" w:cs="Times New Roman"/>
          <w:b/>
          <w:bCs/>
          <w:lang w:val="es-ES"/>
        </w:rPr>
        <w:t>Frameworks</w:t>
      </w:r>
      <w:proofErr w:type="spellEnd"/>
      <w:r w:rsidRPr="003B62DE">
        <w:rPr>
          <w:rFonts w:ascii="Times New Roman" w:hAnsi="Times New Roman" w:cs="Times New Roman"/>
          <w:b/>
          <w:bCs/>
          <w:lang w:val="es-ES"/>
        </w:rPr>
        <w:t xml:space="preserve"> de Python:</w:t>
      </w:r>
    </w:p>
    <w:p w:rsidRPr="003B62DE" w:rsidR="003B62DE" w:rsidP="003B62DE" w:rsidRDefault="003B62DE" w14:paraId="24483DA0" w14:textId="77777777">
      <w:pPr>
        <w:numPr>
          <w:ilvl w:val="1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lang w:val="es-ES"/>
        </w:rPr>
        <w:t xml:space="preserve">Se utilizarán diversas bibliotecas y </w:t>
      </w:r>
      <w:proofErr w:type="spellStart"/>
      <w:r w:rsidRPr="003B62DE">
        <w:rPr>
          <w:rFonts w:ascii="Times New Roman" w:hAnsi="Times New Roman" w:cs="Times New Roman"/>
          <w:lang w:val="es-ES"/>
        </w:rPr>
        <w:t>frameworks</w:t>
      </w:r>
      <w:proofErr w:type="spellEnd"/>
      <w:r w:rsidRPr="003B62DE">
        <w:rPr>
          <w:rFonts w:ascii="Times New Roman" w:hAnsi="Times New Roman" w:cs="Times New Roman"/>
          <w:lang w:val="es-ES"/>
        </w:rPr>
        <w:t xml:space="preserve"> de Python para el desarrollo del proyecto, incluyendo, pero no limitado a:</w:t>
      </w:r>
    </w:p>
    <w:p w:rsidRPr="003B62DE" w:rsidR="003B62DE" w:rsidP="003B62DE" w:rsidRDefault="003B62DE" w14:paraId="0270E4D7" w14:textId="77777777">
      <w:pPr>
        <w:numPr>
          <w:ilvl w:val="2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proofErr w:type="spellStart"/>
      <w:r w:rsidRPr="003B62DE">
        <w:rPr>
          <w:rFonts w:ascii="Times New Roman" w:hAnsi="Times New Roman" w:cs="Times New Roman"/>
          <w:lang w:val="es-ES"/>
        </w:rPr>
        <w:t>tkinter</w:t>
      </w:r>
      <w:proofErr w:type="spellEnd"/>
      <w:r w:rsidRPr="003B62DE">
        <w:rPr>
          <w:rFonts w:ascii="Times New Roman" w:hAnsi="Times New Roman" w:cs="Times New Roman"/>
          <w:lang w:val="es-ES"/>
        </w:rPr>
        <w:t>: Para la creación de la interfaz de usuario.</w:t>
      </w:r>
    </w:p>
    <w:p w:rsidRPr="003B62DE" w:rsidR="003B62DE" w:rsidP="003B62DE" w:rsidRDefault="003B62DE" w14:paraId="4007CB0C" w14:textId="77777777">
      <w:pPr>
        <w:numPr>
          <w:ilvl w:val="2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proofErr w:type="spellStart"/>
      <w:r w:rsidRPr="003B62DE">
        <w:rPr>
          <w:rFonts w:ascii="Times New Roman" w:hAnsi="Times New Roman" w:cs="Times New Roman"/>
          <w:lang w:val="es-ES"/>
        </w:rPr>
        <w:t>reportlab</w:t>
      </w:r>
      <w:proofErr w:type="spellEnd"/>
      <w:r w:rsidRPr="003B62DE">
        <w:rPr>
          <w:rFonts w:ascii="Times New Roman" w:hAnsi="Times New Roman" w:cs="Times New Roman"/>
          <w:lang w:val="es-ES"/>
        </w:rPr>
        <w:t>: Para la generación de archivos PDF.</w:t>
      </w:r>
    </w:p>
    <w:p w:rsidR="003B62DE" w:rsidP="003B62DE" w:rsidRDefault="003B62DE" w14:paraId="06055505" w14:textId="77777777">
      <w:pPr>
        <w:numPr>
          <w:ilvl w:val="2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proofErr w:type="spellStart"/>
      <w:r w:rsidRPr="003B62DE">
        <w:rPr>
          <w:rFonts w:ascii="Times New Roman" w:hAnsi="Times New Roman" w:cs="Times New Roman"/>
          <w:lang w:val="es-ES"/>
        </w:rPr>
        <w:t>pyinstaller</w:t>
      </w:r>
      <w:proofErr w:type="spellEnd"/>
      <w:r w:rsidRPr="003B62DE">
        <w:rPr>
          <w:rFonts w:ascii="Times New Roman" w:hAnsi="Times New Roman" w:cs="Times New Roman"/>
          <w:lang w:val="es-ES"/>
        </w:rPr>
        <w:t>: Para la creación de ejecutables independientes para diferentes plataformas.</w:t>
      </w:r>
    </w:p>
    <w:p w:rsidRPr="003B62DE" w:rsidR="00362E4A" w:rsidP="00362E4A" w:rsidRDefault="00362E4A" w14:paraId="75C89475" w14:textId="77777777">
      <w:pPr>
        <w:spacing w:after="0"/>
        <w:ind w:left="216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159B5A24" w14:textId="77777777">
      <w:pPr>
        <w:numPr>
          <w:ilvl w:val="0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Herramientas de Pruebas:</w:t>
      </w:r>
    </w:p>
    <w:p w:rsidR="003B62DE" w:rsidP="003B62DE" w:rsidRDefault="003B62DE" w14:paraId="03DDC8D6" w14:textId="0B9601BC">
      <w:pPr>
        <w:numPr>
          <w:ilvl w:val="1"/>
          <w:numId w:val="40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lang w:val="es-ES"/>
        </w:rPr>
        <w:t>Se emplearán herramientas de pruebas unitarias para garantizar la calidad del código y su funcionamiento correcto.</w:t>
      </w:r>
    </w:p>
    <w:p w:rsidR="00362E4A" w:rsidP="00362E4A" w:rsidRDefault="00362E4A" w14:paraId="788E94BD" w14:textId="77777777">
      <w:pPr>
        <w:spacing w:after="0"/>
        <w:ind w:left="1440"/>
        <w:jc w:val="both"/>
        <w:rPr>
          <w:rFonts w:ascii="Times New Roman" w:hAnsi="Times New Roman" w:cs="Times New Roman"/>
          <w:lang w:val="es-ES"/>
        </w:rPr>
      </w:pPr>
    </w:p>
    <w:p w:rsidRPr="003B62DE" w:rsidR="00362E4A" w:rsidP="00362E4A" w:rsidRDefault="00362E4A" w14:paraId="73A401D1" w14:textId="77777777">
      <w:pPr>
        <w:spacing w:after="0"/>
        <w:ind w:left="1440"/>
        <w:jc w:val="both"/>
        <w:rPr>
          <w:rFonts w:ascii="Times New Roman" w:hAnsi="Times New Roman" w:cs="Times New Roman"/>
          <w:lang w:val="es-ES"/>
        </w:rPr>
      </w:pPr>
    </w:p>
    <w:p w:rsidRPr="003B62DE" w:rsidR="003B62DE" w:rsidP="003B62DE" w:rsidRDefault="003B62DE" w14:paraId="7EEFEBDB" w14:textId="77777777">
      <w:pPr>
        <w:spacing w:after="0"/>
        <w:jc w:val="both"/>
        <w:rPr>
          <w:rFonts w:ascii="Times New Roman" w:hAnsi="Times New Roman" w:cs="Times New Roman"/>
          <w:b/>
          <w:bCs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lastRenderedPageBreak/>
        <w:t>5. Sistema Operativo:</w:t>
      </w:r>
    </w:p>
    <w:p w:rsidRPr="003B62DE" w:rsidR="003B62DE" w:rsidP="003B62DE" w:rsidRDefault="003B62DE" w14:paraId="553834E2" w14:textId="77777777">
      <w:pPr>
        <w:numPr>
          <w:ilvl w:val="0"/>
          <w:numId w:val="41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b/>
          <w:bCs/>
          <w:lang w:val="es-ES"/>
        </w:rPr>
        <w:t>Plataforma Soportada:</w:t>
      </w:r>
    </w:p>
    <w:p w:rsidRPr="003B62DE" w:rsidR="003B62DE" w:rsidP="003B62DE" w:rsidRDefault="003B62DE" w14:paraId="6851938C" w14:textId="77777777">
      <w:pPr>
        <w:numPr>
          <w:ilvl w:val="1"/>
          <w:numId w:val="41"/>
        </w:numPr>
        <w:spacing w:after="0"/>
        <w:jc w:val="both"/>
        <w:rPr>
          <w:rFonts w:ascii="Times New Roman" w:hAnsi="Times New Roman" w:cs="Times New Roman"/>
          <w:lang w:val="es-ES"/>
        </w:rPr>
      </w:pPr>
      <w:r w:rsidRPr="003B62DE">
        <w:rPr>
          <w:rFonts w:ascii="Times New Roman" w:hAnsi="Times New Roman" w:cs="Times New Roman"/>
          <w:lang w:val="es-ES"/>
        </w:rPr>
        <w:t>Windows 10 (y versiones superiores).</w:t>
      </w:r>
    </w:p>
    <w:p w:rsidRPr="009053F7" w:rsidR="003B62DE" w:rsidP="009053F7" w:rsidRDefault="003B62DE" w14:paraId="5F25ACF9" w14:textId="77777777">
      <w:pPr>
        <w:spacing w:after="0"/>
        <w:jc w:val="both"/>
        <w:rPr>
          <w:rStyle w:val="Textoennegrita"/>
          <w:rFonts w:ascii="Times New Roman" w:hAnsi="Times New Roman" w:cs="Times New Roman"/>
          <w:b w:val="0"/>
          <w:bCs w:val="0"/>
          <w:lang w:val="es-ES"/>
        </w:rPr>
      </w:pPr>
    </w:p>
    <w:sectPr w:rsidRPr="009053F7" w:rsidR="003B62DE">
      <w:headerReference w:type="default" r:id="rId8"/>
      <w:footerReference w:type="default" r:id="rId9"/>
      <w:pgSz w:w="12240" w:h="15840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6D5826" w:rsidP="000B232F" w:rsidRDefault="006D5826" w14:paraId="353EBA3F" w14:textId="77777777">
      <w:pPr>
        <w:spacing w:after="0" w:line="240" w:lineRule="auto"/>
      </w:pPr>
      <w:r>
        <w:separator/>
      </w:r>
    </w:p>
  </w:endnote>
  <w:endnote w:type="continuationSeparator" w:id="0">
    <w:p w:rsidR="006D5826" w:rsidP="000B232F" w:rsidRDefault="006D5826" w14:paraId="22A4D63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69592405"/>
      <w:docPartObj>
        <w:docPartGallery w:val="Page Numbers (Bottom of Page)"/>
        <w:docPartUnique/>
      </w:docPartObj>
    </w:sdtPr>
    <w:sdtEndPr/>
    <w:sdtContent>
      <w:p w:rsidR="006137A4" w:rsidRDefault="006137A4" w14:paraId="4203305C" w14:textId="0C76EE7B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D54788" w:rsidR="00D54788">
          <w:rPr>
            <w:noProof/>
            <w:lang w:val="es-ES"/>
          </w:rPr>
          <w:t>9</w:t>
        </w:r>
        <w:r>
          <w:fldChar w:fldCharType="end"/>
        </w:r>
      </w:p>
    </w:sdtContent>
  </w:sdt>
  <w:p w:rsidR="000B232F" w:rsidP="00EF102E" w:rsidRDefault="000B232F" w14:paraId="4FA6A469" w14:textId="77777777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6D5826" w:rsidP="000B232F" w:rsidRDefault="006D5826" w14:paraId="745BE397" w14:textId="77777777">
      <w:pPr>
        <w:spacing w:after="0" w:line="240" w:lineRule="auto"/>
      </w:pPr>
      <w:r>
        <w:separator/>
      </w:r>
    </w:p>
  </w:footnote>
  <w:footnote w:type="continuationSeparator" w:id="0">
    <w:p w:rsidR="006D5826" w:rsidP="000B232F" w:rsidRDefault="006D5826" w14:paraId="50E2065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Pr="007D167E" w:rsidR="007D167E" w:rsidP="70DFABCB" w:rsidRDefault="007D167E" w14:paraId="5A92AC02" w14:textId="2D25F21C">
    <w:pPr>
      <w:spacing w:before="0" w:beforeAutospacing="off" w:after="0" w:afterAutospacing="off"/>
      <w:ind w:left="2880" w:right="0"/>
      <w:rPr>
        <w:rFonts w:ascii="Calibri" w:hAnsi="Calibri" w:eastAsia="Calibri" w:cs="Calibri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2"/>
        <w:szCs w:val="22"/>
        <w:lang w:val="es-ES"/>
      </w:rPr>
    </w:pPr>
    <w:r w:rsidR="70DFABCB">
      <w:rPr/>
      <w:t xml:space="preserve">                      </w:t>
    </w:r>
    <w:r w:rsidR="70DFABCB">
      <w:drawing>
        <wp:inline wp14:editId="05D12E3F" wp14:anchorId="66E4A59E">
          <wp:extent cx="514350" cy="590550"/>
          <wp:effectExtent l="0" t="0" r="0" b="0"/>
          <wp:docPr id="1237445169" name="" title=""/>
          <wp:cNvGraphicFramePr>
            <a:graphicFrameLocks noChangeAspect="1"/>
          </wp:cNvGraphicFramePr>
          <a:graphic>
            <a:graphicData uri="http://schemas.openxmlformats.org/drawingml/2006/picture">
              <pic:pic>
                <pic:nvPicPr>
                  <pic:cNvPr id="0" name=""/>
                  <pic:cNvPicPr/>
                </pic:nvPicPr>
                <pic:blipFill>
                  <a:blip r:embed="Rc113e628b81342f7">
                    <a:extLst>
                      <a:ext xmlns:a="http://schemas.openxmlformats.org/drawingml/2006/main" uri="{28A0092B-C50C-407E-A947-70E740481C1C}">
                        <a14:useLocalDpi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14350" cy="5905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7D167E" w:rsidR="007D167E" w:rsidP="70DFABCB" w:rsidRDefault="007D167E" w14:paraId="73294398" w14:textId="02B5E783">
    <w:pPr>
      <w:pStyle w:val="Title"/>
      <w:spacing w:before="179" w:beforeAutospacing="off" w:after="0" w:afterAutospacing="off" w:line="240" w:lineRule="auto"/>
      <w:ind w:left="0" w:right="18"/>
      <w:jc w:val="center"/>
      <w:rPr>
        <w:rFonts w:ascii="Times New Roman" w:hAnsi="Times New Roman" w:eastAsia="Times New Roman" w:cs="Times New Roman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-ES"/>
      </w:rPr>
    </w:pPr>
    <w:r w:rsidRPr="70DFABCB" w:rsidR="70DFABCB">
      <w:rPr>
        <w:rFonts w:ascii="Times New Roman" w:hAnsi="Times New Roman" w:eastAsia="Times New Roman" w:cs="Times New Roman"/>
        <w:b w:val="1"/>
        <w:bCs w:val="1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"/>
      </w:rPr>
      <w:t>ESCUELA POLITÉCNICA NACIONAL</w:t>
    </w:r>
  </w:p>
  <w:p w:rsidRPr="007D167E" w:rsidR="007D167E" w:rsidP="70DFABCB" w:rsidRDefault="007D167E" w14:paraId="1E7C9986" w14:textId="42D5517E">
    <w:pPr>
      <w:ind/>
      <w:jc w:val="center"/>
      <w:rPr>
        <w:rFonts w:ascii="Times New Roman" w:hAnsi="Times New Roman" w:eastAsia="Times New Roman" w:cs="Times New Roman"/>
        <w:b w:val="0"/>
        <w:bCs w:val="0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-ES"/>
      </w:rPr>
    </w:pPr>
    <w:r w:rsidRPr="70DFABCB" w:rsidR="70DFABCB">
      <w:rPr>
        <w:rFonts w:ascii="Times New Roman" w:hAnsi="Times New Roman" w:eastAsia="Times New Roman" w:cs="Times New Roman"/>
        <w:b w:val="1"/>
        <w:bCs w:val="1"/>
        <w:i w:val="0"/>
        <w:iCs w:val="0"/>
        <w:caps w:val="0"/>
        <w:smallCaps w:val="0"/>
        <w:noProof/>
        <w:color w:val="000000" w:themeColor="text1" w:themeTint="FF" w:themeShade="FF"/>
        <w:sz w:val="26"/>
        <w:szCs w:val="26"/>
        <w:lang w:val="es"/>
      </w:rPr>
      <w:t>FACULTAD DE INGENIERÍA EN SISTEMAS</w:t>
    </w:r>
  </w:p>
  <w:p w:rsidRPr="007D167E" w:rsidR="007D167E" w:rsidP="70DFABCB" w:rsidRDefault="007D167E" w14:paraId="193A4191" w14:textId="7B8B934E">
    <w:pPr>
      <w:pStyle w:val="Encabezado"/>
      <w:tabs>
        <w:tab w:val="clear" w:pos="4419"/>
        <w:tab w:val="clear" w:pos="8838"/>
      </w:tabs>
      <w:ind w:right="-1085"/>
      <w:jc w:val="left"/>
      <w:rPr>
        <w:rFonts w:ascii="Verdana" w:hAnsi="Verdana"/>
        <w:noProof/>
        <w:sz w:val="20"/>
        <w:szCs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D2BD8"/>
    <w:multiLevelType w:val="multilevel"/>
    <w:tmpl w:val="7E0292A8"/>
    <w:lvl w:ilvl="0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2496"/>
        </w:tabs>
        <w:ind w:left="2496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3216"/>
        </w:tabs>
        <w:ind w:left="3216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4656"/>
        </w:tabs>
        <w:ind w:left="4656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5376"/>
        </w:tabs>
        <w:ind w:left="5376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816"/>
        </w:tabs>
        <w:ind w:left="6816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7536"/>
        </w:tabs>
        <w:ind w:left="7536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5997B70"/>
    <w:multiLevelType w:val="multilevel"/>
    <w:tmpl w:val="869A3E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 w15:restartNumberingAfterBreak="0">
    <w:nsid w:val="0CB476D6"/>
    <w:multiLevelType w:val="multilevel"/>
    <w:tmpl w:val="7EB202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0D8440A3"/>
    <w:multiLevelType w:val="multilevel"/>
    <w:tmpl w:val="E13404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9F32FC"/>
    <w:multiLevelType w:val="multilevel"/>
    <w:tmpl w:val="47084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12395780"/>
    <w:multiLevelType w:val="multilevel"/>
    <w:tmpl w:val="323C8B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547BB4"/>
    <w:multiLevelType w:val="multilevel"/>
    <w:tmpl w:val="167E66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1C702555"/>
    <w:multiLevelType w:val="multilevel"/>
    <w:tmpl w:val="CF162C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8" w15:restartNumberingAfterBreak="0">
    <w:nsid w:val="1D7D0D8C"/>
    <w:multiLevelType w:val="multilevel"/>
    <w:tmpl w:val="C1509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9" w15:restartNumberingAfterBreak="0">
    <w:nsid w:val="1F6F1FB5"/>
    <w:multiLevelType w:val="multilevel"/>
    <w:tmpl w:val="32D47E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0" w15:restartNumberingAfterBreak="0">
    <w:nsid w:val="20FE5ADB"/>
    <w:multiLevelType w:val="multilevel"/>
    <w:tmpl w:val="77521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1" w15:restartNumberingAfterBreak="0">
    <w:nsid w:val="22A13691"/>
    <w:multiLevelType w:val="multilevel"/>
    <w:tmpl w:val="47A02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481339C"/>
    <w:multiLevelType w:val="multilevel"/>
    <w:tmpl w:val="462C62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3" w15:restartNumberingAfterBreak="0">
    <w:nsid w:val="25376B8F"/>
    <w:multiLevelType w:val="multilevel"/>
    <w:tmpl w:val="5AEEE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4" w15:restartNumberingAfterBreak="0">
    <w:nsid w:val="269F5493"/>
    <w:multiLevelType w:val="multilevel"/>
    <w:tmpl w:val="B87E5D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26F5423E"/>
    <w:multiLevelType w:val="multilevel"/>
    <w:tmpl w:val="0CF2F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6" w15:restartNumberingAfterBreak="0">
    <w:nsid w:val="2E106AB7"/>
    <w:multiLevelType w:val="multilevel"/>
    <w:tmpl w:val="8D92AF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30A148EC"/>
    <w:multiLevelType w:val="multilevel"/>
    <w:tmpl w:val="AF2CAA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1542F32"/>
    <w:multiLevelType w:val="multilevel"/>
    <w:tmpl w:val="A3F2E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9" w15:restartNumberingAfterBreak="0">
    <w:nsid w:val="31FB2221"/>
    <w:multiLevelType w:val="multilevel"/>
    <w:tmpl w:val="2854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375A23FC"/>
    <w:multiLevelType w:val="multilevel"/>
    <w:tmpl w:val="78E09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38C945DA"/>
    <w:multiLevelType w:val="multilevel"/>
    <w:tmpl w:val="031EE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2" w15:restartNumberingAfterBreak="0">
    <w:nsid w:val="3A726485"/>
    <w:multiLevelType w:val="multilevel"/>
    <w:tmpl w:val="033EA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3" w15:restartNumberingAfterBreak="0">
    <w:nsid w:val="3F4B60CD"/>
    <w:multiLevelType w:val="multilevel"/>
    <w:tmpl w:val="DECCB6A4"/>
    <w:lvl w:ilvl="0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"/>
      <w:lvlJc w:val="left"/>
      <w:pPr>
        <w:tabs>
          <w:tab w:val="num" w:pos="1788"/>
        </w:tabs>
        <w:ind w:left="1788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508"/>
        </w:tabs>
        <w:ind w:left="2508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3228"/>
        </w:tabs>
        <w:ind w:left="3228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948"/>
        </w:tabs>
        <w:ind w:left="3948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668"/>
        </w:tabs>
        <w:ind w:left="4668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388"/>
        </w:tabs>
        <w:ind w:left="5388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6108"/>
        </w:tabs>
        <w:ind w:left="6108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828"/>
        </w:tabs>
        <w:ind w:left="6828" w:hanging="360"/>
      </w:pPr>
      <w:rPr>
        <w:rFonts w:hint="default" w:ascii="Symbol" w:hAnsi="Symbol"/>
        <w:sz w:val="20"/>
      </w:rPr>
    </w:lvl>
  </w:abstractNum>
  <w:abstractNum w:abstractNumId="24" w15:restartNumberingAfterBreak="0">
    <w:nsid w:val="49E934BA"/>
    <w:multiLevelType w:val="multilevel"/>
    <w:tmpl w:val="EC143C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5" w15:restartNumberingAfterBreak="0">
    <w:nsid w:val="502B483F"/>
    <w:multiLevelType w:val="multilevel"/>
    <w:tmpl w:val="17268634"/>
    <w:styleLink w:val="Listaactual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50547945"/>
    <w:multiLevelType w:val="multilevel"/>
    <w:tmpl w:val="2E0CE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7" w15:restartNumberingAfterBreak="0">
    <w:nsid w:val="561950CF"/>
    <w:multiLevelType w:val="multilevel"/>
    <w:tmpl w:val="D1182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8" w15:restartNumberingAfterBreak="0">
    <w:nsid w:val="565F3969"/>
    <w:multiLevelType w:val="multilevel"/>
    <w:tmpl w:val="5CC67D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9" w15:restartNumberingAfterBreak="0">
    <w:nsid w:val="57C278E7"/>
    <w:multiLevelType w:val="multilevel"/>
    <w:tmpl w:val="1B168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0" w15:restartNumberingAfterBreak="0">
    <w:nsid w:val="58C70FFB"/>
    <w:multiLevelType w:val="multilevel"/>
    <w:tmpl w:val="853CE0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1" w15:restartNumberingAfterBreak="0">
    <w:nsid w:val="58C722C5"/>
    <w:multiLevelType w:val="multilevel"/>
    <w:tmpl w:val="104C84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EC7358F"/>
    <w:multiLevelType w:val="hybridMultilevel"/>
    <w:tmpl w:val="C7B6408C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5EE116FA"/>
    <w:multiLevelType w:val="multilevel"/>
    <w:tmpl w:val="5484A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4" w15:restartNumberingAfterBreak="0">
    <w:nsid w:val="627C7168"/>
    <w:multiLevelType w:val="multilevel"/>
    <w:tmpl w:val="D7BE181C"/>
    <w:lvl w:ilvl="0">
      <w:start w:val="1"/>
      <w:numFmt w:val="decimal"/>
      <w:pStyle w:val="Ttulo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5" w15:restartNumberingAfterBreak="0">
    <w:nsid w:val="62C620DC"/>
    <w:multiLevelType w:val="multilevel"/>
    <w:tmpl w:val="912CC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6630180C"/>
    <w:multiLevelType w:val="multilevel"/>
    <w:tmpl w:val="57107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7" w15:restartNumberingAfterBreak="0">
    <w:nsid w:val="6672011D"/>
    <w:multiLevelType w:val="multilevel"/>
    <w:tmpl w:val="DCD2F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8" w15:restartNumberingAfterBreak="0">
    <w:nsid w:val="6CAB3223"/>
    <w:multiLevelType w:val="multilevel"/>
    <w:tmpl w:val="30E090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39" w15:restartNumberingAfterBreak="0">
    <w:nsid w:val="71A34291"/>
    <w:multiLevelType w:val="hybridMultilevel"/>
    <w:tmpl w:val="6BF8793A"/>
    <w:lvl w:ilvl="0" w:tplc="0C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0" w15:restartNumberingAfterBreak="0">
    <w:nsid w:val="7C51707C"/>
    <w:multiLevelType w:val="multilevel"/>
    <w:tmpl w:val="0B621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num w:numId="1" w16cid:durableId="203948096">
    <w:abstractNumId w:val="7"/>
  </w:num>
  <w:num w:numId="2" w16cid:durableId="2073262978">
    <w:abstractNumId w:val="30"/>
  </w:num>
  <w:num w:numId="3" w16cid:durableId="205024249">
    <w:abstractNumId w:val="28"/>
  </w:num>
  <w:num w:numId="4" w16cid:durableId="1829325213">
    <w:abstractNumId w:val="16"/>
  </w:num>
  <w:num w:numId="5" w16cid:durableId="958412033">
    <w:abstractNumId w:val="21"/>
  </w:num>
  <w:num w:numId="6" w16cid:durableId="1001352379">
    <w:abstractNumId w:val="4"/>
  </w:num>
  <w:num w:numId="7" w16cid:durableId="506748527">
    <w:abstractNumId w:val="33"/>
  </w:num>
  <w:num w:numId="8" w16cid:durableId="1151211295">
    <w:abstractNumId w:val="22"/>
  </w:num>
  <w:num w:numId="9" w16cid:durableId="2013750288">
    <w:abstractNumId w:val="11"/>
  </w:num>
  <w:num w:numId="10" w16cid:durableId="727144962">
    <w:abstractNumId w:val="14"/>
  </w:num>
  <w:num w:numId="11" w16cid:durableId="823854250">
    <w:abstractNumId w:val="35"/>
  </w:num>
  <w:num w:numId="12" w16cid:durableId="1704133868">
    <w:abstractNumId w:val="19"/>
  </w:num>
  <w:num w:numId="13" w16cid:durableId="1098721335">
    <w:abstractNumId w:val="2"/>
  </w:num>
  <w:num w:numId="14" w16cid:durableId="580674597">
    <w:abstractNumId w:val="23"/>
  </w:num>
  <w:num w:numId="15" w16cid:durableId="81295757">
    <w:abstractNumId w:val="0"/>
  </w:num>
  <w:num w:numId="16" w16cid:durableId="245772179">
    <w:abstractNumId w:val="17"/>
  </w:num>
  <w:num w:numId="17" w16cid:durableId="809244994">
    <w:abstractNumId w:val="25"/>
  </w:num>
  <w:num w:numId="18" w16cid:durableId="379937986">
    <w:abstractNumId w:val="34"/>
  </w:num>
  <w:num w:numId="19" w16cid:durableId="1572959081">
    <w:abstractNumId w:val="31"/>
  </w:num>
  <w:num w:numId="20" w16cid:durableId="390615274">
    <w:abstractNumId w:val="37"/>
  </w:num>
  <w:num w:numId="21" w16cid:durableId="1720745766">
    <w:abstractNumId w:val="5"/>
  </w:num>
  <w:num w:numId="22" w16cid:durableId="1652513977">
    <w:abstractNumId w:val="39"/>
  </w:num>
  <w:num w:numId="23" w16cid:durableId="2112778619">
    <w:abstractNumId w:val="13"/>
  </w:num>
  <w:num w:numId="24" w16cid:durableId="465658100">
    <w:abstractNumId w:val="29"/>
  </w:num>
  <w:num w:numId="25" w16cid:durableId="1866362636">
    <w:abstractNumId w:val="20"/>
  </w:num>
  <w:num w:numId="26" w16cid:durableId="761805401">
    <w:abstractNumId w:val="24"/>
  </w:num>
  <w:num w:numId="27" w16cid:durableId="1401126651">
    <w:abstractNumId w:val="8"/>
  </w:num>
  <w:num w:numId="28" w16cid:durableId="1824203667">
    <w:abstractNumId w:val="27"/>
  </w:num>
  <w:num w:numId="29" w16cid:durableId="117649080">
    <w:abstractNumId w:val="38"/>
  </w:num>
  <w:num w:numId="30" w16cid:durableId="238178672">
    <w:abstractNumId w:val="40"/>
  </w:num>
  <w:num w:numId="31" w16cid:durableId="1721635499">
    <w:abstractNumId w:val="32"/>
  </w:num>
  <w:num w:numId="32" w16cid:durableId="43255811">
    <w:abstractNumId w:val="3"/>
  </w:num>
  <w:num w:numId="33" w16cid:durableId="325401966">
    <w:abstractNumId w:val="6"/>
  </w:num>
  <w:num w:numId="34" w16cid:durableId="221985478">
    <w:abstractNumId w:val="36"/>
  </w:num>
  <w:num w:numId="35" w16cid:durableId="661928614">
    <w:abstractNumId w:val="26"/>
  </w:num>
  <w:num w:numId="36" w16cid:durableId="1415929336">
    <w:abstractNumId w:val="12"/>
  </w:num>
  <w:num w:numId="37" w16cid:durableId="1596933661">
    <w:abstractNumId w:val="9"/>
  </w:num>
  <w:num w:numId="38" w16cid:durableId="1348487967">
    <w:abstractNumId w:val="1"/>
  </w:num>
  <w:num w:numId="39" w16cid:durableId="513299118">
    <w:abstractNumId w:val="10"/>
  </w:num>
  <w:num w:numId="40" w16cid:durableId="1655602522">
    <w:abstractNumId w:val="18"/>
  </w:num>
  <w:num w:numId="41" w16cid:durableId="492450700">
    <w:abstractNumId w:val="15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trackRevisions w:val="false"/>
  <w:defaultTabStop w:val="708"/>
  <w:hyphenationZone w:val="425"/>
  <w:characterSpacingControl w:val="doNotCompress"/>
  <w:hdrShapeDefaults>
    <o:shapedefaults v:ext="edit" spidmax="205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03884"/>
    <w:rsid w:val="00013FF5"/>
    <w:rsid w:val="0001509E"/>
    <w:rsid w:val="00017986"/>
    <w:rsid w:val="00020517"/>
    <w:rsid w:val="00021568"/>
    <w:rsid w:val="000217C3"/>
    <w:rsid w:val="000232E9"/>
    <w:rsid w:val="00026866"/>
    <w:rsid w:val="00027BEE"/>
    <w:rsid w:val="0003005A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0EE8"/>
    <w:rsid w:val="000D5146"/>
    <w:rsid w:val="000D7892"/>
    <w:rsid w:val="000E3834"/>
    <w:rsid w:val="000E5AAB"/>
    <w:rsid w:val="000E686F"/>
    <w:rsid w:val="000E7742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3FD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4297"/>
    <w:rsid w:val="001E745E"/>
    <w:rsid w:val="001E7B0B"/>
    <w:rsid w:val="001F3908"/>
    <w:rsid w:val="001F5B07"/>
    <w:rsid w:val="001F6E81"/>
    <w:rsid w:val="0020101B"/>
    <w:rsid w:val="0020106C"/>
    <w:rsid w:val="00205BF5"/>
    <w:rsid w:val="00206603"/>
    <w:rsid w:val="00216CCA"/>
    <w:rsid w:val="00221534"/>
    <w:rsid w:val="00221A39"/>
    <w:rsid w:val="00222945"/>
    <w:rsid w:val="002264D0"/>
    <w:rsid w:val="00227D8C"/>
    <w:rsid w:val="002347A1"/>
    <w:rsid w:val="002372AB"/>
    <w:rsid w:val="00241A2A"/>
    <w:rsid w:val="0024545C"/>
    <w:rsid w:val="00245B2E"/>
    <w:rsid w:val="00246CB1"/>
    <w:rsid w:val="00246FB7"/>
    <w:rsid w:val="00251BD3"/>
    <w:rsid w:val="00255024"/>
    <w:rsid w:val="00255088"/>
    <w:rsid w:val="002572F9"/>
    <w:rsid w:val="00264525"/>
    <w:rsid w:val="00270278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A45DF"/>
    <w:rsid w:val="002A54E1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449A9"/>
    <w:rsid w:val="0035674B"/>
    <w:rsid w:val="0036160B"/>
    <w:rsid w:val="00362E4A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2DE"/>
    <w:rsid w:val="003B6D36"/>
    <w:rsid w:val="003C5D58"/>
    <w:rsid w:val="003D04B1"/>
    <w:rsid w:val="003D04D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55F5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4257"/>
    <w:rsid w:val="00495B0F"/>
    <w:rsid w:val="00496608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D749A"/>
    <w:rsid w:val="004E0790"/>
    <w:rsid w:val="004E0C7B"/>
    <w:rsid w:val="004E30F1"/>
    <w:rsid w:val="004E4E23"/>
    <w:rsid w:val="004E58A9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3E51"/>
    <w:rsid w:val="00525C11"/>
    <w:rsid w:val="0052724A"/>
    <w:rsid w:val="00531C3C"/>
    <w:rsid w:val="00532C05"/>
    <w:rsid w:val="00535C9A"/>
    <w:rsid w:val="00536693"/>
    <w:rsid w:val="00547356"/>
    <w:rsid w:val="00547B07"/>
    <w:rsid w:val="0055031E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93DE9"/>
    <w:rsid w:val="005A02B8"/>
    <w:rsid w:val="005A4E13"/>
    <w:rsid w:val="005B13F7"/>
    <w:rsid w:val="005B4D0D"/>
    <w:rsid w:val="005B5181"/>
    <w:rsid w:val="005B7EAB"/>
    <w:rsid w:val="005C2775"/>
    <w:rsid w:val="005C28CD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2FCA"/>
    <w:rsid w:val="005F5643"/>
    <w:rsid w:val="005F5692"/>
    <w:rsid w:val="005F5E85"/>
    <w:rsid w:val="005F7126"/>
    <w:rsid w:val="0060563E"/>
    <w:rsid w:val="0061055A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B50AD"/>
    <w:rsid w:val="006C7008"/>
    <w:rsid w:val="006D079F"/>
    <w:rsid w:val="006D5826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B59"/>
    <w:rsid w:val="00725C96"/>
    <w:rsid w:val="007278BF"/>
    <w:rsid w:val="00732B5D"/>
    <w:rsid w:val="0073654E"/>
    <w:rsid w:val="007371A8"/>
    <w:rsid w:val="007372C3"/>
    <w:rsid w:val="00743510"/>
    <w:rsid w:val="00743991"/>
    <w:rsid w:val="00744531"/>
    <w:rsid w:val="007522B0"/>
    <w:rsid w:val="00752831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85C"/>
    <w:rsid w:val="00835B36"/>
    <w:rsid w:val="00835D7C"/>
    <w:rsid w:val="00837518"/>
    <w:rsid w:val="00847B07"/>
    <w:rsid w:val="00847F6A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9F"/>
    <w:rsid w:val="008B60BF"/>
    <w:rsid w:val="008C4035"/>
    <w:rsid w:val="008C7D10"/>
    <w:rsid w:val="008D21F8"/>
    <w:rsid w:val="008D4441"/>
    <w:rsid w:val="008D4FC9"/>
    <w:rsid w:val="008E6B93"/>
    <w:rsid w:val="008F3D1A"/>
    <w:rsid w:val="008F5307"/>
    <w:rsid w:val="008F5F08"/>
    <w:rsid w:val="00900B1E"/>
    <w:rsid w:val="009013AD"/>
    <w:rsid w:val="00901C89"/>
    <w:rsid w:val="00902B20"/>
    <w:rsid w:val="0090518E"/>
    <w:rsid w:val="009053F7"/>
    <w:rsid w:val="00912071"/>
    <w:rsid w:val="00912779"/>
    <w:rsid w:val="00912B42"/>
    <w:rsid w:val="00912C7A"/>
    <w:rsid w:val="00917499"/>
    <w:rsid w:val="00920ACA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1225"/>
    <w:rsid w:val="00A0471B"/>
    <w:rsid w:val="00A06480"/>
    <w:rsid w:val="00A067AA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2DEF"/>
    <w:rsid w:val="00A5671C"/>
    <w:rsid w:val="00A56882"/>
    <w:rsid w:val="00A62215"/>
    <w:rsid w:val="00A6641C"/>
    <w:rsid w:val="00A731D2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0A21"/>
    <w:rsid w:val="00B212BD"/>
    <w:rsid w:val="00B2224D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2E78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5AF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0A6"/>
    <w:rsid w:val="00CE3911"/>
    <w:rsid w:val="00CF0C9B"/>
    <w:rsid w:val="00CF2407"/>
    <w:rsid w:val="00CF3F31"/>
    <w:rsid w:val="00CF5314"/>
    <w:rsid w:val="00CF5319"/>
    <w:rsid w:val="00CF6AEE"/>
    <w:rsid w:val="00D04C62"/>
    <w:rsid w:val="00D052D9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54788"/>
    <w:rsid w:val="00D61175"/>
    <w:rsid w:val="00D62BDA"/>
    <w:rsid w:val="00D6370E"/>
    <w:rsid w:val="00D64739"/>
    <w:rsid w:val="00D7046D"/>
    <w:rsid w:val="00D7703A"/>
    <w:rsid w:val="00D8156E"/>
    <w:rsid w:val="00D8441A"/>
    <w:rsid w:val="00D84E53"/>
    <w:rsid w:val="00D8794C"/>
    <w:rsid w:val="00D9426B"/>
    <w:rsid w:val="00D95AC4"/>
    <w:rsid w:val="00D96968"/>
    <w:rsid w:val="00D97D8C"/>
    <w:rsid w:val="00DA3943"/>
    <w:rsid w:val="00DA3EDE"/>
    <w:rsid w:val="00DA616D"/>
    <w:rsid w:val="00DB1ED9"/>
    <w:rsid w:val="00DB22D5"/>
    <w:rsid w:val="00DD275C"/>
    <w:rsid w:val="00DD5555"/>
    <w:rsid w:val="00DD5E52"/>
    <w:rsid w:val="00DE59BA"/>
    <w:rsid w:val="00DE6122"/>
    <w:rsid w:val="00DF0FBB"/>
    <w:rsid w:val="00DF5BD8"/>
    <w:rsid w:val="00E0294E"/>
    <w:rsid w:val="00E0400E"/>
    <w:rsid w:val="00E0793C"/>
    <w:rsid w:val="00E11E47"/>
    <w:rsid w:val="00E12138"/>
    <w:rsid w:val="00E13F12"/>
    <w:rsid w:val="00E22D6C"/>
    <w:rsid w:val="00E240B6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14A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85848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3B8B"/>
    <w:rsid w:val="00FF7A17"/>
    <w:rsid w:val="458DEC94"/>
    <w:rsid w:val="70DFA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2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hAnsiTheme="minorHAnsi" w:eastAsia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23E51"/>
  </w:style>
  <w:style w:type="paragraph" w:styleId="Ttulo1">
    <w:name w:val="heading 1"/>
    <w:basedOn w:val="Normal"/>
    <w:next w:val="Normal"/>
    <w:link w:val="Ttulo1Car"/>
    <w:uiPriority w:val="9"/>
    <w:qFormat/>
    <w:rsid w:val="004555F5"/>
    <w:pPr>
      <w:keepNext/>
      <w:keepLines/>
      <w:numPr>
        <w:numId w:val="18"/>
      </w:numPr>
      <w:spacing w:before="480" w:after="0" w:line="240" w:lineRule="auto"/>
      <w:jc w:val="both"/>
      <w:outlineLvl w:val="0"/>
    </w:pPr>
    <w:rPr>
      <w:rFonts w:ascii="Times New Roman" w:hAnsi="Times New Roman" w:eastAsia="Times New Roman" w:cs="Times New Roman"/>
      <w:b/>
      <w:bCs/>
      <w:sz w:val="24"/>
      <w:szCs w:val="28"/>
      <w:lang w:val="es-ES_tradnl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qFormat/>
    <w:rsid w:val="00743510"/>
    <w:pPr>
      <w:keepNext/>
      <w:keepLines/>
      <w:numPr>
        <w:ilvl w:val="1"/>
        <w:numId w:val="18"/>
      </w:numPr>
      <w:spacing w:before="40" w:after="0"/>
      <w:outlineLvl w:val="1"/>
    </w:pPr>
    <w:rPr>
      <w:rFonts w:ascii="Times New Roman" w:hAnsi="Times New Roman" w:eastAsiaTheme="majorEastAsia" w:cstheme="majorBidi"/>
      <w:b/>
      <w:sz w:val="24"/>
      <w:szCs w:val="26"/>
      <w:lang w:val="es-ES"/>
    </w:rPr>
  </w:style>
  <w:style w:type="paragraph" w:styleId="Ttulo3">
    <w:name w:val="heading 3"/>
    <w:basedOn w:val="Normal"/>
    <w:next w:val="Normal"/>
    <w:link w:val="Ttulo3Car"/>
    <w:autoRedefine/>
    <w:uiPriority w:val="9"/>
    <w:unhideWhenUsed/>
    <w:qFormat/>
    <w:rsid w:val="004555F5"/>
    <w:pPr>
      <w:keepNext/>
      <w:keepLines/>
      <w:numPr>
        <w:ilvl w:val="2"/>
        <w:numId w:val="18"/>
      </w:numPr>
      <w:spacing w:before="40" w:after="0"/>
      <w:outlineLvl w:val="2"/>
    </w:pPr>
    <w:rPr>
      <w:rFonts w:ascii="Times New Roman" w:hAnsi="Times New Roman" w:eastAsiaTheme="majorEastAsia" w:cstheme="majorBidi"/>
      <w:b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DD275C"/>
    <w:pPr>
      <w:keepNext/>
      <w:keepLines/>
      <w:numPr>
        <w:ilvl w:val="3"/>
        <w:numId w:val="18"/>
      </w:numPr>
      <w:spacing w:before="40" w:after="0"/>
      <w:outlineLvl w:val="3"/>
    </w:pPr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752831"/>
    <w:pPr>
      <w:keepNext/>
      <w:keepLines/>
      <w:numPr>
        <w:ilvl w:val="4"/>
        <w:numId w:val="18"/>
      </w:numPr>
      <w:spacing w:before="40" w:after="0"/>
      <w:outlineLvl w:val="4"/>
    </w:pPr>
    <w:rPr>
      <w:rFonts w:asciiTheme="majorHAnsi" w:hAnsiTheme="majorHAnsi" w:eastAsiaTheme="majorEastAsia" w:cstheme="majorBidi"/>
      <w:color w:val="365F91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752831"/>
    <w:pPr>
      <w:keepNext/>
      <w:keepLines/>
      <w:numPr>
        <w:ilvl w:val="5"/>
        <w:numId w:val="18"/>
      </w:numPr>
      <w:spacing w:before="40" w:after="0"/>
      <w:outlineLvl w:val="5"/>
    </w:pPr>
    <w:rPr>
      <w:rFonts w:asciiTheme="majorHAnsi" w:hAnsiTheme="majorHAnsi" w:eastAsiaTheme="majorEastAsia" w:cstheme="majorBidi"/>
      <w:color w:val="243F6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4555F5"/>
    <w:pPr>
      <w:keepNext/>
      <w:keepLines/>
      <w:numPr>
        <w:ilvl w:val="6"/>
        <w:numId w:val="18"/>
      </w:numPr>
      <w:spacing w:before="40" w:after="0"/>
      <w:outlineLvl w:val="6"/>
    </w:pPr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4555F5"/>
    <w:pPr>
      <w:keepNext/>
      <w:keepLines/>
      <w:numPr>
        <w:ilvl w:val="7"/>
        <w:numId w:val="18"/>
      </w:numPr>
      <w:spacing w:before="40" w:after="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4555F5"/>
    <w:pPr>
      <w:keepNext/>
      <w:keepLines/>
      <w:numPr>
        <w:ilvl w:val="8"/>
        <w:numId w:val="18"/>
      </w:numPr>
      <w:spacing w:before="40" w:after="0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Fuentedeprrafopredeter" w:default="1">
    <w:name w:val="Default Paragraph Font"/>
    <w:uiPriority w:val="1"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EncabezadoCar" w:customStyle="1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styleId="PiedepginaCar" w:customStyle="1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39"/>
    <w:rsid w:val="000B232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Tabladecuadrcula5oscura-nfasis11" w:customStyle="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Ttulo1Car" w:customStyle="1">
    <w:name w:val="Título 1 Car"/>
    <w:basedOn w:val="Fuentedeprrafopredeter"/>
    <w:link w:val="Ttulo1"/>
    <w:uiPriority w:val="9"/>
    <w:rsid w:val="004555F5"/>
    <w:rPr>
      <w:rFonts w:ascii="Times New Roman" w:hAnsi="Times New Roman" w:eastAsia="Times New Roman" w:cs="Times New Roman"/>
      <w:b/>
      <w:bCs/>
      <w:sz w:val="24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TextodegloboCar" w:customStyle="1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styleId="Ttulo3Car" w:customStyle="1">
    <w:name w:val="Título 3 Car"/>
    <w:basedOn w:val="Fuentedeprrafopredeter"/>
    <w:link w:val="Ttulo3"/>
    <w:uiPriority w:val="9"/>
    <w:rsid w:val="004555F5"/>
    <w:rPr>
      <w:rFonts w:ascii="Times New Roman" w:hAnsi="Times New Roman" w:eastAsiaTheme="majorEastAsia" w:cstheme="majorBidi"/>
      <w:b/>
      <w:sz w:val="24"/>
      <w:szCs w:val="24"/>
    </w:rPr>
  </w:style>
  <w:style w:type="character" w:styleId="apple-converted-space" w:customStyle="1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styleId="normalplusstyle3" w:customStyle="1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val="es-ES" w:eastAsia="es-ES"/>
    </w:rPr>
  </w:style>
  <w:style w:type="character" w:styleId="displaynone" w:customStyle="1">
    <w:name w:val="displaynone"/>
    <w:basedOn w:val="Fuentedeprrafopredeter"/>
    <w:rsid w:val="005B13F7"/>
  </w:style>
  <w:style w:type="table" w:styleId="Cuadrculadetablaclara1" w:customStyle="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Ttulo2Car" w:customStyle="1">
    <w:name w:val="Título 2 Car"/>
    <w:basedOn w:val="Fuentedeprrafopredeter"/>
    <w:link w:val="Ttulo2"/>
    <w:uiPriority w:val="9"/>
    <w:rsid w:val="00743510"/>
    <w:rPr>
      <w:rFonts w:ascii="Times New Roman" w:hAnsi="Times New Roman" w:eastAsiaTheme="majorEastAsia" w:cstheme="majorBidi"/>
      <w:b/>
      <w:sz w:val="24"/>
      <w:szCs w:val="26"/>
      <w:lang w:val="es-ES"/>
    </w:rPr>
  </w:style>
  <w:style w:type="character" w:styleId="Ttulo4Car" w:customStyle="1">
    <w:name w:val="Título 4 Car"/>
    <w:basedOn w:val="Fuentedeprrafopredeter"/>
    <w:link w:val="Ttulo4"/>
    <w:uiPriority w:val="9"/>
    <w:rsid w:val="00DD275C"/>
    <w:rPr>
      <w:rFonts w:asciiTheme="majorHAnsi" w:hAnsiTheme="majorHAnsi" w:eastAsiaTheme="majorEastAsia" w:cstheme="majorBidi"/>
      <w:i/>
      <w:iCs/>
      <w:color w:val="365F91" w:themeColor="accent1" w:themeShade="BF"/>
    </w:rPr>
  </w:style>
  <w:style w:type="character" w:styleId="Ttulo5Car" w:customStyle="1">
    <w:name w:val="Título 5 Car"/>
    <w:basedOn w:val="Fuentedeprrafopredeter"/>
    <w:link w:val="Ttulo5"/>
    <w:uiPriority w:val="9"/>
    <w:rsid w:val="00752831"/>
    <w:rPr>
      <w:rFonts w:asciiTheme="majorHAnsi" w:hAnsiTheme="majorHAnsi" w:eastAsiaTheme="majorEastAsia" w:cstheme="majorBidi"/>
      <w:color w:val="365F91" w:themeColor="accent1" w:themeShade="BF"/>
    </w:rPr>
  </w:style>
  <w:style w:type="character" w:styleId="Ttulo6Car" w:customStyle="1">
    <w:name w:val="Título 6 Car"/>
    <w:basedOn w:val="Fuentedeprrafopredeter"/>
    <w:link w:val="Ttulo6"/>
    <w:uiPriority w:val="9"/>
    <w:semiHidden/>
    <w:rsid w:val="00752831"/>
    <w:rPr>
      <w:rFonts w:asciiTheme="majorHAnsi" w:hAnsiTheme="majorHAnsi" w:eastAsiaTheme="majorEastAsia" w:cstheme="majorBidi"/>
      <w:color w:val="243F60" w:themeColor="accent1" w:themeShade="7F"/>
    </w:rPr>
  </w:style>
  <w:style w:type="numbering" w:styleId="Listaactual1" w:customStyle="1">
    <w:name w:val="Lista actual1"/>
    <w:uiPriority w:val="99"/>
    <w:rsid w:val="000E7742"/>
    <w:pPr>
      <w:numPr>
        <w:numId w:val="17"/>
      </w:numPr>
    </w:pPr>
  </w:style>
  <w:style w:type="character" w:styleId="Ttulo7Car" w:customStyle="1">
    <w:name w:val="Título 7 Car"/>
    <w:basedOn w:val="Fuentedeprrafopredeter"/>
    <w:link w:val="Ttulo7"/>
    <w:uiPriority w:val="9"/>
    <w:semiHidden/>
    <w:rsid w:val="004555F5"/>
    <w:rPr>
      <w:rFonts w:asciiTheme="majorHAnsi" w:hAnsiTheme="majorHAnsi" w:eastAsiaTheme="majorEastAsia" w:cstheme="majorBidi"/>
      <w:i/>
      <w:iCs/>
      <w:color w:val="243F60" w:themeColor="accent1" w:themeShade="7F"/>
    </w:rPr>
  </w:style>
  <w:style w:type="character" w:styleId="Ttulo8Car" w:customStyle="1">
    <w:name w:val="Título 8 Car"/>
    <w:basedOn w:val="Fuentedeprrafopredeter"/>
    <w:link w:val="Ttulo8"/>
    <w:uiPriority w:val="9"/>
    <w:semiHidden/>
    <w:rsid w:val="004555F5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Ttulo9Car" w:customStyle="1">
    <w:name w:val="Título 9 Car"/>
    <w:basedOn w:val="Fuentedeprrafopredeter"/>
    <w:link w:val="Ttulo9"/>
    <w:uiPriority w:val="9"/>
    <w:semiHidden/>
    <w:rsid w:val="004555F5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Mencinsinresolver1" w:customStyle="1">
    <w:name w:val="Mención sin resolver1"/>
    <w:basedOn w:val="Fuentedeprrafopredeter"/>
    <w:uiPriority w:val="99"/>
    <w:semiHidden/>
    <w:unhideWhenUsed/>
    <w:rsid w:val="00523E51"/>
    <w:rPr>
      <w:color w:val="605E5C"/>
      <w:shd w:val="clear" w:color="auto" w:fill="E1DFDD"/>
    </w:rPr>
  </w:style>
  <w:style w:type="character" w:styleId="Mencinsinresolver">
    <w:name w:val="Unresolved Mention"/>
    <w:basedOn w:val="Fuentedeprrafopredeter"/>
    <w:uiPriority w:val="99"/>
    <w:semiHidden/>
    <w:unhideWhenUsed/>
    <w:rsid w:val="002A45DF"/>
    <w:rPr>
      <w:color w:val="605E5C"/>
      <w:shd w:val="clear" w:color="auto" w:fill="E1DFDD"/>
    </w:rPr>
  </w:style>
  <w:style xmlns:w14="http://schemas.microsoft.com/office/word/2010/wordml" xmlns:mc="http://schemas.openxmlformats.org/markup-compatibility/2006" xmlns:w="http://schemas.openxmlformats.org/wordprocessingml/2006/main" w:type="character" w:styleId="TitleChar" w:customStyle="1" mc:Ignorable="w14">
    <w:name xmlns:w="http://schemas.openxmlformats.org/wordprocessingml/2006/main" w:val="Title Char"/>
    <w:basedOn xmlns:w="http://schemas.openxmlformats.org/wordprocessingml/2006/main" w:val="Fuentedeprrafopredeter"/>
    <w:link xmlns:w="http://schemas.openxmlformats.org/wordprocessingml/2006/main" w:val="Title"/>
    <w:uiPriority xmlns:w="http://schemas.openxmlformats.org/wordprocessingml/2006/main" w:val="10"/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  <w:style xmlns:w14="http://schemas.microsoft.com/office/word/2010/wordml" xmlns:mc="http://schemas.openxmlformats.org/markup-compatibility/2006" xmlns:w="http://schemas.openxmlformats.org/wordprocessingml/2006/main" w:type="paragraph" w:styleId="Title" mc:Ignorable="w14">
    <w:name xmlns:w="http://schemas.openxmlformats.org/wordprocessingml/2006/main" w:val="Title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TitleChar"/>
    <w:uiPriority xmlns:w="http://schemas.openxmlformats.org/wordprocessingml/2006/main" w:val="10"/>
    <w:qFormat xmlns:w="http://schemas.openxmlformats.org/wordprocessingml/2006/main"/>
    <w:pPr xmlns:w="http://schemas.openxmlformats.org/wordprocessingml/2006/main">
      <w:spacing xmlns:w="http://schemas.openxmlformats.org/wordprocessingml/2006/main" w:after="0" w:line="240" w:lineRule="auto"/>
      <w:contextualSpacing xmlns:w="http://schemas.openxmlformats.org/wordprocessingml/2006/main"/>
    </w:pPr>
    <w:rPr xmlns:w="http://schemas.openxmlformats.org/wordprocessingml/2006/main">
      <w:rFonts w:asciiTheme="majorHAnsi" w:hAnsiTheme="majorHAnsi" w:eastAsiaTheme="majorEastAsia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208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1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7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8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2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10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62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46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3790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239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5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53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1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24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07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1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217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05855187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86614261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819230842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233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8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3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14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6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1815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292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200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7664050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3512149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  <w:div w:id="184473747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</w:div>
          </w:divsChild>
        </w:div>
      </w:divsChild>
    </w:div>
    <w:div w:id="16897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90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7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9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64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4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06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790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78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header1.xml.rels>&#65279;<?xml version="1.0" encoding="utf-8"?><Relationships xmlns="http://schemas.openxmlformats.org/package/2006/relationships"><Relationship Type="http://schemas.openxmlformats.org/officeDocument/2006/relationships/image" Target="/media/image3.png" Id="Rc113e628b81342f7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3CD0C3C-9A5D-43EA-A49B-23525429007A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Titulo esperado</dc:title>
  <dc:subject/>
  <dc:creator>Andrés Larco</dc:creator>
  <keywords/>
  <dc:description/>
  <lastModifiedBy>ISMAEL MOISES TOALA CASTRO</lastModifiedBy>
  <revision>7</revision>
  <lastPrinted>2014-09-01T15:19:00.0000000Z</lastPrinted>
  <dcterms:created xsi:type="dcterms:W3CDTF">2024-06-04T14:15:00.0000000Z</dcterms:created>
  <dcterms:modified xsi:type="dcterms:W3CDTF">2024-06-05T03:12:46.9497763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